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lotus blanc et coton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2-benzylideneheptanal; 3,7-dimethyloctan-3-ol; cinnamaldehyde; linalool; 1-(1,2,3,4,5,6,7,8-octahydro-2,3,8,8-tetramethyl-2-naphthyl)ethan-1-one; isoeugenol; 4-tert-butylcyclohexyl acetate;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Powdered. Mus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bodyweig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bodyweight Animal: rat, Animal sex: female, Guideline: OECD Guideline 420 (Acute Oral Toxicity - Fixed Dose Method), Guideline: EU Method B.1 bis (Acute Oral Toxicity - Fixed Dose Procedure)</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lotus blanc et coto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Candle lotus blanc et coto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benzylideneheptanal (122-40-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3,7-dimethyloctan-3-ol ; cinnamaldehyde ; linalool ; isoeugenol ; 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lotus blanc et coto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lotus blanc et coto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3/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BA52D0C-59D1-4C1A-BA19-9B7F0032E420}"/>
</file>

<file path=customXml/itemProps3.xml><?xml version="1.0" encoding="utf-8"?>
<ds:datastoreItem xmlns:ds="http://schemas.openxmlformats.org/officeDocument/2006/customXml" ds:itemID="{F8D714CF-9A05-4D27-9FE6-4440B10C2E62}"/>
</file>

<file path=customXml/itemProps4.xml><?xml version="1.0" encoding="utf-8"?>
<ds:datastoreItem xmlns:ds="http://schemas.openxmlformats.org/officeDocument/2006/customXml" ds:itemID="{ED59FCE4-E95E-45E4-9571-C998A1C6E5D5}"/>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